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9D557" w14:textId="222B372F" w:rsidR="009153EE" w:rsidRDefault="009153EE"/>
    <w:p w14:paraId="6C29D558" w14:textId="77777777" w:rsidR="009153EE" w:rsidRDefault="009153EE"/>
    <w:tbl>
      <w:tblPr>
        <w:tblpPr w:leftFromText="141" w:rightFromText="141" w:vertAnchor="page" w:horzAnchor="margin" w:tblpXSpec="center" w:tblpY="646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A047C2" w:rsidRPr="0043731C" w14:paraId="6C29D55B" w14:textId="77777777" w:rsidTr="00A047C2">
        <w:tc>
          <w:tcPr>
            <w:tcW w:w="4606" w:type="dxa"/>
            <w:vAlign w:val="center"/>
          </w:tcPr>
          <w:p w14:paraId="6C29D559" w14:textId="77777777" w:rsidR="004D35B4" w:rsidRPr="0043731C" w:rsidRDefault="004D35B4" w:rsidP="00A047C2">
            <w:pPr>
              <w:spacing w:after="120"/>
              <w:rPr>
                <w:b/>
                <w:caps/>
              </w:rPr>
            </w:pPr>
          </w:p>
        </w:tc>
        <w:tc>
          <w:tcPr>
            <w:tcW w:w="4606" w:type="dxa"/>
            <w:vAlign w:val="center"/>
          </w:tcPr>
          <w:p w14:paraId="6C29D55A" w14:textId="77777777" w:rsidR="00A047C2" w:rsidRPr="0043731C" w:rsidRDefault="00A047C2" w:rsidP="00A047C2">
            <w:pPr>
              <w:spacing w:after="120"/>
              <w:jc w:val="center"/>
              <w:rPr>
                <w:caps/>
              </w:rPr>
            </w:pPr>
          </w:p>
        </w:tc>
      </w:tr>
    </w:tbl>
    <w:p w14:paraId="6C29D55C" w14:textId="77777777" w:rsidR="00C72D86" w:rsidRDefault="005C285C" w:rsidP="005C285C">
      <w:pPr>
        <w:jc w:val="right"/>
        <w:rPr>
          <w:rFonts w:ascii="Arial" w:hAnsi="Arial" w:cs="Arial"/>
          <w:b/>
        </w:rPr>
      </w:pPr>
      <w:r w:rsidRPr="005C285C">
        <w:rPr>
          <w:b/>
          <w:caps/>
          <w:noProof/>
          <w:sz w:val="28"/>
          <w:szCs w:val="2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C29D5BB" wp14:editId="6C29D5BC">
            <wp:simplePos x="457200" y="752475"/>
            <wp:positionH relativeFrom="margin">
              <wp:align>left</wp:align>
            </wp:positionH>
            <wp:positionV relativeFrom="margin">
              <wp:align>top</wp:align>
            </wp:positionV>
            <wp:extent cx="1019175" cy="1035050"/>
            <wp:effectExtent l="0" t="0" r="952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C285C">
        <w:rPr>
          <w:b/>
          <w:caps/>
          <w:sz w:val="28"/>
          <w:szCs w:val="28"/>
        </w:rPr>
        <w:t>University of Economics, Prague</w:t>
      </w:r>
    </w:p>
    <w:p w14:paraId="6C29D55D" w14:textId="77777777" w:rsidR="005C285C" w:rsidRPr="005C285C" w:rsidRDefault="005C285C" w:rsidP="005C285C">
      <w:pPr>
        <w:jc w:val="right"/>
        <w:rPr>
          <w:rFonts w:ascii="Arial" w:hAnsi="Arial" w:cs="Arial"/>
          <w:b/>
          <w:sz w:val="22"/>
          <w:szCs w:val="22"/>
        </w:rPr>
      </w:pPr>
      <w:r w:rsidRPr="005C285C">
        <w:rPr>
          <w:b/>
          <w:caps/>
          <w:sz w:val="22"/>
          <w:szCs w:val="22"/>
        </w:rPr>
        <w:t>Faculty of International Relations</w:t>
      </w:r>
    </w:p>
    <w:p w14:paraId="6C29D55E" w14:textId="77777777" w:rsidR="009153EE" w:rsidRDefault="009153EE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5F" w14:textId="77777777" w:rsidR="00271921" w:rsidRDefault="00271921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0" w14:textId="77777777" w:rsidR="004D35B4" w:rsidRDefault="004D35B4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1" w14:textId="77777777" w:rsidR="00833F1B" w:rsidRPr="00C45FB2" w:rsidRDefault="00A047C2" w:rsidP="00C45FB2">
      <w:pPr>
        <w:spacing w:after="120"/>
        <w:jc w:val="center"/>
        <w:rPr>
          <w:b/>
          <w:caps/>
          <w:sz w:val="28"/>
          <w:szCs w:val="28"/>
        </w:rPr>
      </w:pPr>
      <w:r w:rsidRPr="0043731C">
        <w:rPr>
          <w:b/>
          <w:caps/>
          <w:sz w:val="28"/>
          <w:szCs w:val="28"/>
        </w:rPr>
        <w:t xml:space="preserve">training agreement </w:t>
      </w:r>
      <w:r w:rsidRPr="0043731C">
        <w:rPr>
          <w:b/>
          <w:sz w:val="28"/>
          <w:szCs w:val="28"/>
        </w:rPr>
        <w:t>and</w:t>
      </w:r>
      <w:r w:rsidRPr="0043731C">
        <w:rPr>
          <w:b/>
          <w:caps/>
          <w:sz w:val="28"/>
          <w:szCs w:val="28"/>
        </w:rPr>
        <w:t xml:space="preserve"> quality commitment</w:t>
      </w:r>
    </w:p>
    <w:p w14:paraId="6C29D562" w14:textId="77777777" w:rsidR="00A047C2" w:rsidRPr="00A047C2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A047C2">
        <w:rPr>
          <w:rFonts w:ascii="Times New Roman" w:hAnsi="Times New Roman"/>
          <w:b/>
          <w:caps/>
        </w:rPr>
        <w:t>Details of the Student</w:t>
      </w:r>
    </w:p>
    <w:p w14:paraId="6C29D563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sz w:val="22"/>
          <w:szCs w:val="22"/>
        </w:rPr>
      </w:pPr>
      <w:r w:rsidRPr="00A047C2">
        <w:rPr>
          <w:b/>
          <w:sz w:val="22"/>
          <w:szCs w:val="22"/>
        </w:rPr>
        <w:t>Name of the student:</w:t>
      </w:r>
      <w:r w:rsidR="004F1156">
        <w:rPr>
          <w:b/>
          <w:sz w:val="22"/>
          <w:szCs w:val="22"/>
        </w:rPr>
        <w:tab/>
      </w:r>
      <w:r w:rsidR="004F1156" w:rsidRPr="0023595C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4F1156" w:rsidRPr="0023595C">
        <w:rPr>
          <w:sz w:val="22"/>
          <w:szCs w:val="22"/>
        </w:rPr>
        <w:instrText xml:space="preserve"> FORMTEXT </w:instrText>
      </w:r>
      <w:r w:rsidR="004F1156" w:rsidRPr="0023595C">
        <w:rPr>
          <w:sz w:val="22"/>
          <w:szCs w:val="22"/>
        </w:rPr>
      </w:r>
      <w:r w:rsidR="004F1156" w:rsidRPr="0023595C">
        <w:rPr>
          <w:sz w:val="22"/>
          <w:szCs w:val="22"/>
        </w:rPr>
        <w:fldChar w:fldCharType="separate"/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sz w:val="22"/>
          <w:szCs w:val="22"/>
        </w:rPr>
        <w:fldChar w:fldCharType="end"/>
      </w:r>
      <w:bookmarkEnd w:id="0"/>
    </w:p>
    <w:p w14:paraId="6C29D564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ubject area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1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Academic year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2"/>
    </w:p>
    <w:p w14:paraId="6C29D565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Degree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3"/>
      <w:r w:rsidR="004F1156">
        <w:rPr>
          <w:sz w:val="22"/>
          <w:szCs w:val="22"/>
        </w:rPr>
        <w:tab/>
      </w:r>
    </w:p>
    <w:p w14:paraId="6C29D566" w14:textId="6ADDE52A" w:rsidR="00A047C2" w:rsidRPr="0043731C" w:rsidRDefault="008940AC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b/>
          <w:sz w:val="22"/>
          <w:szCs w:val="22"/>
        </w:rPr>
        <w:t>Home</w:t>
      </w:r>
      <w:r w:rsidR="00A047C2" w:rsidRPr="00A047C2">
        <w:rPr>
          <w:b/>
          <w:sz w:val="22"/>
          <w:szCs w:val="22"/>
        </w:rPr>
        <w:t xml:space="preserve"> institution:</w:t>
      </w:r>
      <w:r w:rsidR="00A047C2" w:rsidRPr="00A047C2">
        <w:rPr>
          <w:b/>
          <w:sz w:val="22"/>
          <w:szCs w:val="22"/>
        </w:rPr>
        <w:tab/>
      </w:r>
      <w:r w:rsidR="00E853E4" w:rsidRPr="0023595C">
        <w:rPr>
          <w:b/>
          <w:sz w:val="22"/>
          <w:szCs w:val="22"/>
        </w:rPr>
        <w:t>University of Economics, Prague</w:t>
      </w:r>
      <w:r w:rsidR="00E853E4">
        <w:tab/>
      </w:r>
      <w:r w:rsidR="00E853E4">
        <w:tab/>
      </w:r>
      <w:r w:rsidR="00A047C2" w:rsidRPr="00C32A4F">
        <w:rPr>
          <w:sz w:val="22"/>
          <w:szCs w:val="22"/>
        </w:rPr>
        <w:t>Country:</w:t>
      </w:r>
      <w:r w:rsidR="00E853E4">
        <w:rPr>
          <w:sz w:val="22"/>
          <w:szCs w:val="22"/>
        </w:rPr>
        <w:t xml:space="preserve"> Czech Republic</w:t>
      </w:r>
      <w:r w:rsidR="004F1156">
        <w:rPr>
          <w:sz w:val="22"/>
          <w:szCs w:val="22"/>
        </w:rPr>
        <w:tab/>
      </w:r>
    </w:p>
    <w:p w14:paraId="6C29D567" w14:textId="77777777" w:rsidR="00A047C2" w:rsidRPr="0043731C" w:rsidRDefault="00A047C2" w:rsidP="00A047C2">
      <w:pPr>
        <w:spacing w:after="120"/>
        <w:rPr>
          <w:b/>
          <w:caps/>
          <w:sz w:val="8"/>
          <w:szCs w:val="8"/>
        </w:rPr>
      </w:pPr>
    </w:p>
    <w:p w14:paraId="6C29D568" w14:textId="77777777" w:rsidR="00A047C2" w:rsidRPr="0043731C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43731C">
        <w:rPr>
          <w:rFonts w:ascii="Times New Roman" w:hAnsi="Times New Roman"/>
          <w:b/>
          <w:caps/>
        </w:rPr>
        <w:t>Details of the proposed training programme abroad</w:t>
      </w:r>
    </w:p>
    <w:p w14:paraId="6C29D569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b/>
          <w:sz w:val="22"/>
          <w:szCs w:val="22"/>
        </w:rPr>
        <w:t>Host organisation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4" w:name="Text11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4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Country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5"/>
    </w:p>
    <w:p w14:paraId="6C29D56A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Address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6" w:name="Text13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6"/>
    </w:p>
    <w:p w14:paraId="6C29D56B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ize of the host organisation:</w:t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Zaškrtávací2"/>
      <w:r w:rsidRPr="00A047C2">
        <w:rPr>
          <w:sz w:val="22"/>
          <w:szCs w:val="22"/>
        </w:rPr>
        <w:instrText xml:space="preserve"> FORMCHECKBOX </w:instrText>
      </w:r>
      <w:r w:rsidR="003A3F4E">
        <w:rPr>
          <w:sz w:val="22"/>
          <w:szCs w:val="22"/>
        </w:rPr>
      </w:r>
      <w:r w:rsidR="003A3F4E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bookmarkEnd w:id="7"/>
      <w:r w:rsidRPr="00A047C2">
        <w:rPr>
          <w:sz w:val="22"/>
          <w:szCs w:val="22"/>
        </w:rPr>
        <w:t xml:space="preserve"> S = Small (1- 50 staff)</w:t>
      </w:r>
    </w:p>
    <w:p w14:paraId="6C29D56C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3A3F4E">
        <w:rPr>
          <w:sz w:val="22"/>
          <w:szCs w:val="22"/>
        </w:rPr>
      </w:r>
      <w:r w:rsidR="003A3F4E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M = Medium (51-500 staff)</w:t>
      </w:r>
    </w:p>
    <w:p w14:paraId="6C29D56D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3A3F4E">
        <w:rPr>
          <w:sz w:val="22"/>
          <w:szCs w:val="22"/>
        </w:rPr>
      </w:r>
      <w:r w:rsidR="003A3F4E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L = Large (&gt;500 staff)</w:t>
      </w:r>
    </w:p>
    <w:p w14:paraId="6C29D56E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Type of work placement sector: 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8" w:name="Text14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8"/>
    </w:p>
    <w:p w14:paraId="6C29D56F" w14:textId="77777777" w:rsidR="00A047C2" w:rsidRPr="00A047C2" w:rsidRDefault="00A047C2" w:rsidP="00A047C2">
      <w:pPr>
        <w:spacing w:after="120"/>
        <w:rPr>
          <w:sz w:val="22"/>
          <w:szCs w:val="22"/>
        </w:rPr>
      </w:pPr>
    </w:p>
    <w:p w14:paraId="6C29D570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Planned dates of start and end of the placement period: from </w:t>
      </w:r>
      <w:r w:rsidR="00812875" w:rsidRPr="00A047C2">
        <w:rPr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9"/>
      <w:r w:rsidR="00C45FB2">
        <w:rPr>
          <w:sz w:val="22"/>
          <w:szCs w:val="22"/>
        </w:rPr>
        <w:t xml:space="preserve"> </w:t>
      </w:r>
      <w:r w:rsidR="00C45FB2" w:rsidRPr="009A1825">
        <w:rPr>
          <w:sz w:val="22"/>
          <w:szCs w:val="22"/>
        </w:rPr>
        <w:t>to</w:t>
      </w:r>
      <w:r w:rsidRPr="00A047C2">
        <w:rPr>
          <w:sz w:val="22"/>
          <w:szCs w:val="22"/>
        </w:rPr>
        <w:t xml:space="preserve"> </w:t>
      </w:r>
      <w:r w:rsidR="00812875" w:rsidRPr="00A047C2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0"/>
      <w:r w:rsidRPr="00A047C2">
        <w:rPr>
          <w:sz w:val="22"/>
          <w:szCs w:val="22"/>
        </w:rPr>
        <w:t xml:space="preserve"> , that is </w:t>
      </w:r>
      <w:r w:rsidR="00812875" w:rsidRPr="00A047C2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1" w:name="Text3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1"/>
      <w:r w:rsidRPr="00A047C2">
        <w:rPr>
          <w:sz w:val="22"/>
          <w:szCs w:val="22"/>
        </w:rPr>
        <w:t xml:space="preserve"> months                                                 </w:t>
      </w:r>
    </w:p>
    <w:p w14:paraId="6C29D571" w14:textId="77777777" w:rsidR="005F1CFB" w:rsidRPr="00A047C2" w:rsidRDefault="005F1CFB">
      <w:pPr>
        <w:rPr>
          <w:sz w:val="22"/>
          <w:szCs w:val="22"/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550"/>
      </w:tblGrid>
      <w:tr w:rsidR="00A63B98" w:rsidRPr="00BD4E82" w14:paraId="6C29D57D" w14:textId="77777777" w:rsidTr="00A047C2">
        <w:trPr>
          <w:jc w:val="center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9D572" w14:textId="71B86EC1" w:rsidR="00F07C46" w:rsidRPr="00BD4E82" w:rsidRDefault="00A63B98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Knowledge, skills and competenc</w:t>
            </w:r>
            <w:r w:rsidR="008940AC">
              <w:rPr>
                <w:sz w:val="22"/>
                <w:szCs w:val="22"/>
                <w:lang w:val="en-GB"/>
              </w:rPr>
              <w:t>i</w:t>
            </w:r>
            <w:r w:rsidRPr="00BD4E82">
              <w:rPr>
                <w:sz w:val="22"/>
                <w:szCs w:val="22"/>
                <w:lang w:val="en-GB"/>
              </w:rPr>
              <w:t>e</w:t>
            </w:r>
            <w:r w:rsidR="00D5412E" w:rsidRPr="00BD4E82">
              <w:rPr>
                <w:sz w:val="22"/>
                <w:szCs w:val="22"/>
                <w:lang w:val="en-GB"/>
              </w:rPr>
              <w:t>s</w:t>
            </w:r>
            <w:r w:rsidRPr="00BD4E82">
              <w:rPr>
                <w:sz w:val="22"/>
                <w:szCs w:val="22"/>
                <w:lang w:val="en-GB"/>
              </w:rPr>
              <w:t xml:space="preserve"> to be </w:t>
            </w:r>
            <w:proofErr w:type="gramStart"/>
            <w:r w:rsidRPr="00BD4E82">
              <w:rPr>
                <w:sz w:val="22"/>
                <w:szCs w:val="22"/>
                <w:lang w:val="en-GB"/>
              </w:rPr>
              <w:t>acquired</w:t>
            </w:r>
            <w:r w:rsidR="00693FB8" w:rsidRPr="00BD4E82">
              <w:rPr>
                <w:sz w:val="22"/>
                <w:szCs w:val="22"/>
                <w:lang w:val="en-GB"/>
              </w:rPr>
              <w:t xml:space="preserve"> </w:t>
            </w:r>
            <w:r w:rsidR="00F07C46" w:rsidRPr="00BD4E82">
              <w:rPr>
                <w:sz w:val="22"/>
                <w:szCs w:val="22"/>
                <w:lang w:val="en-GB"/>
              </w:rPr>
              <w:t>:</w:t>
            </w:r>
            <w:proofErr w:type="gramEnd"/>
            <w:r w:rsidR="004F1156">
              <w:rPr>
                <w:sz w:val="22"/>
                <w:szCs w:val="22"/>
                <w:lang w:val="en-GB"/>
              </w:rPr>
              <w:t xml:space="preserve">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2"/>
          </w:p>
          <w:p w14:paraId="6C29D573" w14:textId="77777777" w:rsidR="00C45FB2" w:rsidRPr="00BD4E82" w:rsidRDefault="00C45F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4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Detailed programme of the training period: 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3"/>
            <w:r w:rsidRPr="00BD4E82">
              <w:rPr>
                <w:sz w:val="22"/>
                <w:szCs w:val="22"/>
                <w:lang w:val="en-GB"/>
              </w:rPr>
              <w:t xml:space="preserve">                                                                                  </w:t>
            </w:r>
          </w:p>
          <w:p w14:paraId="6C29D575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6" w14:textId="77777777" w:rsidR="00403A07" w:rsidRPr="00BD4E82" w:rsidRDefault="00A73CB2" w:rsidP="00403A07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Tasks of the trainee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4"/>
            <w:r w:rsidRPr="00BD4E82">
              <w:rPr>
                <w:sz w:val="22"/>
                <w:szCs w:val="22"/>
                <w:lang w:val="en-GB"/>
              </w:rPr>
              <w:t xml:space="preserve">       </w:t>
            </w:r>
          </w:p>
          <w:p w14:paraId="6C29D577" w14:textId="77777777" w:rsidR="005554C5" w:rsidRPr="00BD4E82" w:rsidRDefault="005554C5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8" w14:textId="4B7DDBB9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Is this placement fully integrated in</w:t>
            </w:r>
            <w:r w:rsidR="008940AC">
              <w:rPr>
                <w:sz w:val="22"/>
                <w:szCs w:val="22"/>
                <w:lang w:val="en-GB"/>
              </w:rPr>
              <w:t>to</w:t>
            </w:r>
            <w:r w:rsidRPr="00BD4E82">
              <w:rPr>
                <w:sz w:val="22"/>
                <w:szCs w:val="22"/>
                <w:lang w:val="en-GB"/>
              </w:rPr>
              <w:t xml:space="preserve"> the curriculum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of the trainee's degree: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3A3F4E">
              <w:rPr>
                <w:sz w:val="22"/>
                <w:szCs w:val="22"/>
              </w:rPr>
            </w:r>
            <w:r w:rsidR="003A3F4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3A3F4E">
              <w:rPr>
                <w:sz w:val="22"/>
                <w:szCs w:val="22"/>
              </w:rPr>
            </w:r>
            <w:r w:rsidR="003A3F4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NO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    </w:t>
            </w:r>
            <w:r w:rsidR="00C45FB2"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79" w14:textId="77777777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A" w14:textId="77777777" w:rsidR="00C45FB2" w:rsidRPr="00BD4E82" w:rsidRDefault="00A73CB2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Monitoring and evaluation plan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5"/>
          </w:p>
          <w:p w14:paraId="6C29D57B" w14:textId="77777777" w:rsidR="00C45FB2" w:rsidRPr="00BD4E82" w:rsidRDefault="00C45FB2" w:rsidP="00A63B98">
            <w:pPr>
              <w:spacing w:before="120"/>
              <w:rPr>
                <w:lang w:val="en-GB"/>
              </w:rPr>
            </w:pPr>
            <w:r w:rsidRPr="00BD4E82">
              <w:rPr>
                <w:lang w:val="en-GB"/>
              </w:rPr>
              <w:t xml:space="preserve"> </w:t>
            </w:r>
          </w:p>
          <w:p w14:paraId="6C29D57C" w14:textId="77777777" w:rsidR="00A63B98" w:rsidRPr="00BD4E82" w:rsidRDefault="00A63B98" w:rsidP="00C45FB2">
            <w:pPr>
              <w:spacing w:before="120"/>
              <w:rPr>
                <w:lang w:val="en-GB"/>
              </w:rPr>
            </w:pPr>
          </w:p>
        </w:tc>
      </w:tr>
    </w:tbl>
    <w:p w14:paraId="6C29D57E" w14:textId="77777777" w:rsidR="00023959" w:rsidRPr="00BD4E82" w:rsidRDefault="00023959" w:rsidP="00325500">
      <w:pPr>
        <w:rPr>
          <w:lang w:val="en-GB"/>
        </w:rPr>
      </w:pPr>
    </w:p>
    <w:p w14:paraId="6C29D57F" w14:textId="77777777" w:rsidR="00A047C2" w:rsidRPr="005C285C" w:rsidRDefault="00A047C2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5C285C">
        <w:rPr>
          <w:rFonts w:ascii="Times New Roman" w:hAnsi="Times New Roman"/>
          <w:b/>
          <w:caps/>
        </w:rPr>
        <w:t>Commitment of the three parties</w:t>
      </w:r>
    </w:p>
    <w:p w14:paraId="6C29D580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  <w:sz w:val="8"/>
          <w:szCs w:val="8"/>
        </w:rPr>
      </w:pPr>
    </w:p>
    <w:p w14:paraId="6C29D581" w14:textId="36631A8E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</w:rPr>
      </w:pPr>
      <w:r w:rsidRPr="00BD4E82">
        <w:rPr>
          <w:rFonts w:ascii="Times New Roman" w:hAnsi="Times New Roman"/>
        </w:rPr>
        <w:t>By signing this document</w:t>
      </w:r>
      <w:r w:rsidR="008940AC">
        <w:rPr>
          <w:rFonts w:ascii="Times New Roman" w:hAnsi="Times New Roman"/>
        </w:rPr>
        <w:t>,</w:t>
      </w:r>
      <w:r w:rsidRPr="00BD4E82">
        <w:rPr>
          <w:rFonts w:ascii="Times New Roman" w:hAnsi="Times New Roman"/>
        </w:rPr>
        <w:t xml:space="preserve"> the student, the </w:t>
      </w:r>
      <w:r w:rsidR="008940AC">
        <w:rPr>
          <w:rFonts w:ascii="Times New Roman" w:hAnsi="Times New Roman"/>
        </w:rPr>
        <w:t>home</w:t>
      </w:r>
      <w:r w:rsidRPr="00BD4E82">
        <w:rPr>
          <w:rFonts w:ascii="Times New Roman" w:hAnsi="Times New Roman"/>
        </w:rPr>
        <w:t xml:space="preserve"> institution and the host organisation confirm that they will abide by the principles of the Quality Commitment for student placements set out in the document below.</w:t>
      </w:r>
    </w:p>
    <w:p w14:paraId="6C29D582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sz w:val="8"/>
          <w:szCs w:val="8"/>
        </w:rPr>
      </w:pPr>
    </w:p>
    <w:p w14:paraId="6C29D583" w14:textId="77777777" w:rsidR="00A047C2" w:rsidRPr="00BD4E82" w:rsidRDefault="00BD3DCF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b/>
          <w:sz w:val="22"/>
          <w:szCs w:val="22"/>
        </w:rPr>
      </w:pPr>
      <w:r w:rsidRPr="00BD4E82">
        <w:rPr>
          <w:b/>
          <w:sz w:val="22"/>
          <w:szCs w:val="22"/>
        </w:rPr>
        <w:t>S</w:t>
      </w:r>
      <w:r w:rsidR="00A047C2" w:rsidRPr="00BD4E82">
        <w:rPr>
          <w:b/>
          <w:sz w:val="22"/>
          <w:szCs w:val="22"/>
        </w:rPr>
        <w:t>tudent</w:t>
      </w:r>
    </w:p>
    <w:p w14:paraId="6C29D584" w14:textId="77777777" w:rsidR="00A047C2" w:rsidRPr="00BD4E8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sz w:val="22"/>
          <w:szCs w:val="22"/>
        </w:rPr>
      </w:pPr>
      <w:r w:rsidRPr="00BD4E82">
        <w:rPr>
          <w:sz w:val="22"/>
          <w:szCs w:val="22"/>
        </w:rPr>
        <w:t>Student’s signature:</w:t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  <w:t>Date:</w:t>
      </w:r>
    </w:p>
    <w:tbl>
      <w:tblPr>
        <w:tblpPr w:leftFromText="141" w:rightFromText="141" w:vertAnchor="text" w:horzAnchor="margin" w:tblpY="87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23"/>
        <w:gridCol w:w="6044"/>
      </w:tblGrid>
      <w:tr w:rsidR="00690DE9" w:rsidRPr="00BD4E82" w14:paraId="6C29D58C" w14:textId="77777777" w:rsidTr="00690DE9">
        <w:trPr>
          <w:trHeight w:val="3049"/>
        </w:trPr>
        <w:tc>
          <w:tcPr>
            <w:tcW w:w="1056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85" w14:textId="436F39EE" w:rsidR="00690DE9" w:rsidRPr="00BD4E82" w:rsidRDefault="008940AC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lastRenderedPageBreak/>
              <w:t>Home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 institution</w:t>
            </w:r>
          </w:p>
          <w:p w14:paraId="6C29D586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agreement is approved. The placement is part of the curricula</w:t>
            </w:r>
            <w:r w:rsidR="00EB5120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</w:t>
            </w:r>
            <w:bookmarkStart w:id="16" w:name="Zaškrtávací3"/>
            <w:r w:rsidR="005C285C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3A3F4E">
              <w:rPr>
                <w:sz w:val="22"/>
                <w:szCs w:val="22"/>
              </w:rPr>
            </w:r>
            <w:r w:rsidR="003A3F4E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bookmarkEnd w:id="16"/>
            <w:r w:rsidRPr="00BD4E82">
              <w:rPr>
                <w:sz w:val="22"/>
                <w:szCs w:val="22"/>
              </w:rPr>
              <w:t xml:space="preserve">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3A3F4E">
              <w:rPr>
                <w:sz w:val="22"/>
                <w:szCs w:val="22"/>
              </w:rPr>
            </w:r>
            <w:r w:rsidR="003A3F4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</w:t>
            </w:r>
            <w:r w:rsidRPr="00BD4E82">
              <w:rPr>
                <w:sz w:val="22"/>
                <w:szCs w:val="22"/>
                <w:lang w:val="en-GB"/>
              </w:rPr>
              <w:t xml:space="preserve">     </w:t>
            </w:r>
            <w:r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87" w14:textId="12FE84F8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On satisfactory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institution will:</w:t>
            </w:r>
          </w:p>
          <w:p w14:paraId="6C29D588" w14:textId="493FC73B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</w:rPr>
              <w:t xml:space="preserve">award ECTS credits: </w:t>
            </w:r>
            <w:r w:rsidR="005C285C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3A3F4E">
              <w:rPr>
                <w:sz w:val="22"/>
                <w:szCs w:val="22"/>
              </w:rPr>
            </w:r>
            <w:r w:rsidR="003A3F4E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YES 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3A3F4E">
              <w:rPr>
                <w:sz w:val="22"/>
                <w:szCs w:val="22"/>
              </w:rPr>
            </w:r>
            <w:r w:rsidR="003A3F4E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; if YES </w:t>
            </w:r>
            <w:r w:rsidR="008940AC">
              <w:rPr>
                <w:sz w:val="22"/>
                <w:szCs w:val="22"/>
              </w:rPr>
              <w:t xml:space="preserve">a </w:t>
            </w:r>
            <w:r w:rsidRPr="00BD4E82">
              <w:rPr>
                <w:sz w:val="22"/>
                <w:szCs w:val="22"/>
              </w:rPr>
              <w:t>number of ECTS credits</w:t>
            </w:r>
            <w:r w:rsidRPr="00BD4E82">
              <w:t xml:space="preserve">: </w:t>
            </w:r>
            <w:bookmarkStart w:id="17" w:name="Text4"/>
            <w:r w:rsidR="00812875" w:rsidRPr="00BD4E82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D4E82">
              <w:instrText xml:space="preserve"> FORMTEXT </w:instrText>
            </w:r>
            <w:r w:rsidR="00812875" w:rsidRPr="00BD4E82">
              <w:fldChar w:fldCharType="separate"/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="00812875" w:rsidRPr="00BD4E82">
              <w:fldChar w:fldCharType="end"/>
            </w:r>
            <w:bookmarkEnd w:id="17"/>
          </w:p>
          <w:p w14:paraId="6C29D589" w14:textId="77777777" w:rsidR="00690DE9" w:rsidRPr="00BD4E82" w:rsidDel="00F94618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 w:rsidDel="00F94618">
              <w:rPr>
                <w:sz w:val="22"/>
                <w:szCs w:val="22"/>
                <w:lang w:val="en-GB"/>
              </w:rPr>
              <w:t>and/or</w:t>
            </w:r>
            <w:r w:rsidRPr="00BD4E82">
              <w:rPr>
                <w:sz w:val="22"/>
                <w:szCs w:val="22"/>
                <w:lang w:val="en-GB"/>
              </w:rPr>
              <w:t xml:space="preserve">    </w:t>
            </w:r>
          </w:p>
          <w:p w14:paraId="6C29D58A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  <w:lang w:val="en-GB"/>
              </w:rPr>
              <w:t xml:space="preserve">record the training period in the Diploma Supplement 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615A">
              <w:instrText xml:space="preserve"> FORMCHECKBOX </w:instrText>
            </w:r>
            <w:r w:rsidR="003A3F4E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3A3F4E">
              <w:fldChar w:fldCharType="separate"/>
            </w:r>
            <w:r w:rsidR="0086615A">
              <w:fldChar w:fldCharType="end"/>
            </w:r>
            <w:r w:rsidRPr="00BD4E82">
              <w:t xml:space="preserve"> NO,</w:t>
            </w:r>
            <w:r w:rsidRPr="00BD4E82">
              <w:rPr>
                <w:sz w:val="22"/>
                <w:szCs w:val="22"/>
                <w:lang w:val="en-GB"/>
              </w:rPr>
              <w:t xml:space="preserve"> or if not possible record it in the student's transcript of record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3A3F4E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3A3F4E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.</w:t>
            </w:r>
            <w:r w:rsidRPr="00BD4E82">
              <w:rPr>
                <w:sz w:val="22"/>
                <w:szCs w:val="22"/>
                <w:lang w:val="en-GB"/>
              </w:rPr>
              <w:t xml:space="preserve">            </w:t>
            </w:r>
          </w:p>
          <w:p w14:paraId="6C29D58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</w:tr>
      <w:tr w:rsidR="00690DE9" w:rsidRPr="00BD4E82" w14:paraId="6C29D594" w14:textId="77777777" w:rsidTr="00690DE9">
        <w:trPr>
          <w:trHeight w:val="778"/>
        </w:trPr>
        <w:tc>
          <w:tcPr>
            <w:tcW w:w="4523" w:type="dxa"/>
            <w:tcBorders>
              <w:left w:val="single" w:sz="6" w:space="0" w:color="auto"/>
              <w:bottom w:val="single" w:sz="6" w:space="0" w:color="auto"/>
            </w:tcBorders>
          </w:tcPr>
          <w:p w14:paraId="6C29D58D" w14:textId="7AF6F6D8" w:rsidR="00690DE9" w:rsidRPr="00BD4E82" w:rsidRDefault="00690DE9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  <w:r w:rsidR="003E683C">
              <w:rPr>
                <w:sz w:val="22"/>
                <w:szCs w:val="22"/>
                <w:lang w:val="en-GB"/>
              </w:rPr>
              <w:t xml:space="preserve"> Mr. Pavel Hnát</w:t>
            </w:r>
            <w:r w:rsidR="00633682">
              <w:rPr>
                <w:sz w:val="22"/>
                <w:szCs w:val="22"/>
                <w:lang w:val="en-GB"/>
              </w:rPr>
              <w:t xml:space="preserve"> </w:t>
            </w:r>
            <w:r w:rsidR="003F302D">
              <w:rPr>
                <w:sz w:val="22"/>
                <w:szCs w:val="22"/>
                <w:lang w:val="en-GB"/>
              </w:rPr>
              <w:t xml:space="preserve">    </w:t>
            </w:r>
            <w:r w:rsidR="00633682">
              <w:rPr>
                <w:sz w:val="22"/>
                <w:szCs w:val="22"/>
                <w:lang w:val="en-GB"/>
              </w:rPr>
              <w:t xml:space="preserve">–Vice-Dean for </w:t>
            </w:r>
            <w:r w:rsidR="00830D80">
              <w:rPr>
                <w:sz w:val="22"/>
                <w:szCs w:val="22"/>
                <w:lang w:val="en-GB"/>
              </w:rPr>
              <w:t>Academic Affairs</w:t>
            </w:r>
          </w:p>
          <w:p w14:paraId="6C29D58E" w14:textId="77777777" w:rsidR="005C0633" w:rsidRPr="00BD4E82" w:rsidRDefault="005C0633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8F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0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  <w:tc>
          <w:tcPr>
            <w:tcW w:w="604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1" w14:textId="77777777" w:rsidR="00690DE9" w:rsidRPr="00BD4E82" w:rsidRDefault="00690DE9" w:rsidP="00690DE9">
            <w:pPr>
              <w:spacing w:before="120"/>
              <w:rPr>
                <w:b/>
                <w:sz w:val="18"/>
                <w:szCs w:val="18"/>
                <w:lang w:val="en-GB"/>
              </w:rPr>
            </w:pPr>
          </w:p>
          <w:p w14:paraId="6C29D592" w14:textId="77777777" w:rsidR="00690DE9" w:rsidRPr="00BD4E82" w:rsidRDefault="00690DE9" w:rsidP="00690DE9">
            <w:pPr>
              <w:spacing w:before="120"/>
              <w:rPr>
                <w:sz w:val="18"/>
                <w:szCs w:val="18"/>
                <w:lang w:val="en-GB"/>
              </w:rPr>
            </w:pPr>
          </w:p>
          <w:p w14:paraId="6C29D593" w14:textId="77777777" w:rsidR="00690DE9" w:rsidRPr="00BD4E82" w:rsidRDefault="00690DE9" w:rsidP="0030589C">
            <w:pPr>
              <w:spacing w:before="120"/>
              <w:rPr>
                <w:sz w:val="18"/>
                <w:szCs w:val="18"/>
                <w:lang w:val="en-GB"/>
              </w:rPr>
            </w:pPr>
            <w:r w:rsidRPr="00BD4E82">
              <w:rPr>
                <w:sz w:val="18"/>
                <w:szCs w:val="18"/>
                <w:lang w:val="en-GB"/>
              </w:rPr>
              <w:t xml:space="preserve">                                </w:t>
            </w:r>
            <w:r w:rsidRPr="00BD4E82">
              <w:rPr>
                <w:sz w:val="22"/>
                <w:szCs w:val="22"/>
                <w:lang w:val="en-GB"/>
              </w:rPr>
              <w:t>Date</w:t>
            </w:r>
            <w:r w:rsidRPr="00BD4E82">
              <w:rPr>
                <w:lang w:val="en-GB"/>
              </w:rPr>
              <w:t>:</w:t>
            </w:r>
            <w:r w:rsidRPr="00BD4E82">
              <w:rPr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6C29D595" w14:textId="77777777" w:rsidR="00A047C2" w:rsidRPr="00BD4E82" w:rsidRDefault="00A047C2" w:rsidP="00A047C2">
      <w:pPr>
        <w:spacing w:after="120"/>
        <w:rPr>
          <w:b/>
          <w:sz w:val="22"/>
          <w:szCs w:val="22"/>
        </w:rPr>
      </w:pPr>
    </w:p>
    <w:tbl>
      <w:tblPr>
        <w:tblpPr w:leftFromText="141" w:rightFromText="141" w:vertAnchor="text" w:horzAnchor="margin" w:tblpY="146"/>
        <w:tblW w:w="0" w:type="auto"/>
        <w:tblLayout w:type="fixed"/>
        <w:tblLook w:val="0000" w:firstRow="0" w:lastRow="0" w:firstColumn="0" w:lastColumn="0" w:noHBand="0" w:noVBand="0"/>
      </w:tblPr>
      <w:tblGrid>
        <w:gridCol w:w="4536"/>
        <w:gridCol w:w="6062"/>
      </w:tblGrid>
      <w:tr w:rsidR="00690DE9" w:rsidRPr="00BD4E82" w14:paraId="6C29D59A" w14:textId="77777777" w:rsidTr="00690DE9">
        <w:tc>
          <w:tcPr>
            <w:tcW w:w="1059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96" w14:textId="77777777" w:rsidR="00690DE9" w:rsidRPr="00BD4E82" w:rsidRDefault="00BD3DCF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b/>
                <w:sz w:val="22"/>
                <w:szCs w:val="22"/>
                <w:lang w:val="en-GB"/>
              </w:rPr>
              <w:t>H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ost organisation </w:t>
            </w:r>
          </w:p>
          <w:p w14:paraId="6C29D597" w14:textId="2ECAF18F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financial support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3A3F4E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3A3F4E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  <w:r w:rsidRPr="00BD4E82">
              <w:rPr>
                <w:b/>
                <w:sz w:val="22"/>
                <w:szCs w:val="22"/>
                <w:lang w:val="en-GB"/>
              </w:rPr>
              <w:t xml:space="preserve">  </w:t>
            </w:r>
          </w:p>
          <w:p w14:paraId="6C29D598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a contribution in kind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3A3F4E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3A3F4E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</w:p>
          <w:p w14:paraId="6C29D599" w14:textId="61732872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is approved. On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organisation will issue a</w:t>
            </w:r>
            <w:r w:rsidR="008940AC">
              <w:rPr>
                <w:sz w:val="22"/>
                <w:szCs w:val="22"/>
                <w:lang w:val="en-GB"/>
              </w:rPr>
              <w:t>n Evaluation of the Intern</w:t>
            </w:r>
            <w:r w:rsidR="008940AC">
              <w:rPr>
                <w:sz w:val="22"/>
                <w:szCs w:val="22"/>
              </w:rPr>
              <w:t>’s Performance</w:t>
            </w:r>
            <w:r w:rsidRPr="00BD4E82">
              <w:rPr>
                <w:sz w:val="22"/>
                <w:szCs w:val="22"/>
                <w:lang w:val="en-GB"/>
              </w:rPr>
              <w:t xml:space="preserve"> to the student</w:t>
            </w:r>
            <w:r w:rsidR="00146C0E" w:rsidRPr="00BD4E82">
              <w:rPr>
                <w:sz w:val="22"/>
                <w:szCs w:val="22"/>
                <w:lang w:val="en-GB"/>
              </w:rPr>
              <w:t>.</w:t>
            </w:r>
          </w:p>
        </w:tc>
      </w:tr>
      <w:tr w:rsidR="00690DE9" w:rsidRPr="00833F1B" w14:paraId="6C29D5A2" w14:textId="77777777" w:rsidTr="00690DE9"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14:paraId="6C29D59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C" w14:textId="77777777" w:rsidR="000F6BCD" w:rsidRPr="00BD4E82" w:rsidRDefault="000F6BCD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9D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E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062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F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  <w:p w14:paraId="6C29D5A0" w14:textId="77777777" w:rsidR="000F6BCD" w:rsidRPr="00BD4E82" w:rsidRDefault="000F6BCD" w:rsidP="0030589C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A1" w14:textId="77777777" w:rsidR="00690DE9" w:rsidRPr="00CA04C2" w:rsidRDefault="00690DE9" w:rsidP="0030589C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Date:</w:t>
            </w:r>
            <w:r w:rsidRPr="00CA04C2">
              <w:rPr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6C29D5A3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4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5" w14:textId="77777777" w:rsidR="00964133" w:rsidRPr="005C285C" w:rsidRDefault="00964133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DB5162">
        <w:rPr>
          <w:rFonts w:ascii="Times New Roman" w:hAnsi="Times New Roman"/>
          <w:b/>
          <w:caps/>
        </w:rPr>
        <w:t>QUALITY COMMITMENT</w:t>
      </w:r>
      <w:r>
        <w:rPr>
          <w:rFonts w:ascii="Times New Roman" w:hAnsi="Times New Roman"/>
          <w:b/>
          <w:caps/>
        </w:rPr>
        <w:t xml:space="preserve"> </w:t>
      </w:r>
      <w:r w:rsidRPr="005C285C">
        <w:rPr>
          <w:rFonts w:ascii="Times New Roman" w:hAnsi="Times New Roman"/>
          <w:b/>
          <w:caps/>
        </w:rPr>
        <w:t>for student placements</w:t>
      </w:r>
    </w:p>
    <w:p w14:paraId="6C29D5A6" w14:textId="77777777" w:rsidR="00964133" w:rsidRPr="00DB5162" w:rsidRDefault="00964133" w:rsidP="00964133">
      <w:pPr>
        <w:spacing w:after="120"/>
        <w:rPr>
          <w:sz w:val="8"/>
          <w:szCs w:val="8"/>
        </w:rPr>
      </w:pPr>
    </w:p>
    <w:p w14:paraId="6C29D5A7" w14:textId="4593B25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="005C285C">
        <w:rPr>
          <w:b/>
          <w:sz w:val="22"/>
          <w:szCs w:val="22"/>
        </w:rPr>
        <w:t xml:space="preserve"> HIGHER EDUCATION INSTITUTION</w:t>
      </w:r>
      <w:r w:rsidRPr="00BE1811">
        <w:rPr>
          <w:b/>
          <w:sz w:val="22"/>
          <w:szCs w:val="22"/>
        </w:rPr>
        <w:t xml:space="preserve"> UNDERTAKES TO: </w:t>
      </w:r>
    </w:p>
    <w:p w14:paraId="6C29D5A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Define the </w:t>
      </w:r>
      <w:r w:rsidRPr="00BE1811">
        <w:rPr>
          <w:b/>
          <w:sz w:val="22"/>
          <w:szCs w:val="22"/>
        </w:rPr>
        <w:t>learning outcomes</w:t>
      </w:r>
      <w:r w:rsidRPr="00BE1811">
        <w:rPr>
          <w:sz w:val="22"/>
          <w:szCs w:val="22"/>
        </w:rPr>
        <w:t xml:space="preserve"> of the placement in terms of the knowledge, skills and competencies to be acquired</w:t>
      </w:r>
    </w:p>
    <w:p w14:paraId="6C29D5A9" w14:textId="19E39454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Give </w:t>
      </w:r>
      <w:r w:rsidRPr="00BE1811">
        <w:rPr>
          <w:b/>
          <w:sz w:val="22"/>
          <w:szCs w:val="22"/>
        </w:rPr>
        <w:t>full recognition</w:t>
      </w:r>
      <w:r w:rsidRPr="00BE1811">
        <w:rPr>
          <w:sz w:val="22"/>
          <w:szCs w:val="22"/>
        </w:rPr>
        <w:t xml:space="preserve"> to the student for satisfactor</w:t>
      </w:r>
      <w:r w:rsidR="008940AC">
        <w:rPr>
          <w:sz w:val="22"/>
          <w:szCs w:val="22"/>
        </w:rPr>
        <w:t>il</w:t>
      </w:r>
      <w:r w:rsidRPr="00BE1811">
        <w:rPr>
          <w:sz w:val="22"/>
          <w:szCs w:val="22"/>
        </w:rPr>
        <w:t>y completed activities specified in the Training Agreement</w:t>
      </w:r>
    </w:p>
    <w:p w14:paraId="6C29D5A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Evaluate</w:t>
      </w:r>
      <w:r w:rsidRPr="00BE1811">
        <w:rPr>
          <w:sz w:val="22"/>
          <w:szCs w:val="22"/>
        </w:rPr>
        <w:t xml:space="preserve"> with each student the personal and professional development achieved through participation in the programme</w:t>
      </w:r>
    </w:p>
    <w:p w14:paraId="6C29D5AB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AC" w14:textId="2FCF6F78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Pr="00BE1811">
        <w:rPr>
          <w:b/>
          <w:sz w:val="22"/>
          <w:szCs w:val="22"/>
        </w:rPr>
        <w:t xml:space="preserve"> INSTITUTION* AND HOST ORGANISATION JOINTLY UNDERTAKE TO: </w:t>
      </w:r>
    </w:p>
    <w:p w14:paraId="6C29D5AD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Negotiate and agree a tailor-made </w:t>
      </w:r>
      <w:r w:rsidRPr="00BE1811">
        <w:rPr>
          <w:b/>
          <w:sz w:val="22"/>
          <w:szCs w:val="22"/>
        </w:rPr>
        <w:t>Training Agreement</w:t>
      </w:r>
      <w:r w:rsidRPr="00BE1811">
        <w:rPr>
          <w:sz w:val="22"/>
          <w:szCs w:val="22"/>
        </w:rPr>
        <w:t xml:space="preserve"> (including the programme of the placement and the recognition arrangements) for each student and the adequate mentoring arrangements</w:t>
      </w:r>
    </w:p>
    <w:p w14:paraId="6C29D5AE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Monitor</w:t>
      </w:r>
      <w:r w:rsidRPr="00BE1811">
        <w:rPr>
          <w:sz w:val="22"/>
          <w:szCs w:val="22"/>
        </w:rPr>
        <w:t xml:space="preserve"> the progress of the placement and take appropriate action if required</w:t>
      </w:r>
    </w:p>
    <w:p w14:paraId="6C29D5AF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0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HOST ORGANISATION UNDERTAKES TO: </w:t>
      </w:r>
    </w:p>
    <w:p w14:paraId="6C29D5B1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ssign to </w:t>
      </w:r>
      <w:proofErr w:type="gramStart"/>
      <w:r w:rsidRPr="00BE1811">
        <w:rPr>
          <w:sz w:val="22"/>
          <w:szCs w:val="22"/>
        </w:rPr>
        <w:t>students</w:t>
      </w:r>
      <w:proofErr w:type="gramEnd"/>
      <w:r w:rsidRPr="00BE1811">
        <w:rPr>
          <w:sz w:val="22"/>
          <w:szCs w:val="22"/>
        </w:rPr>
        <w:t xml:space="preserve"> </w:t>
      </w:r>
      <w:r w:rsidRPr="00BE1811">
        <w:rPr>
          <w:b/>
          <w:sz w:val="22"/>
          <w:szCs w:val="22"/>
        </w:rPr>
        <w:t>tasks and responsibilities</w:t>
      </w:r>
      <w:r w:rsidRPr="00BE1811">
        <w:rPr>
          <w:sz w:val="22"/>
          <w:szCs w:val="22"/>
        </w:rPr>
        <w:t xml:space="preserve"> (as stipulated in the Training Agreement) to match their knowledge, skills, competencies and training objectives and ensure that appropriate equipment and support is available</w:t>
      </w:r>
    </w:p>
    <w:p w14:paraId="6C29D5B3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Appoint a mentor</w:t>
      </w:r>
      <w:r w:rsidRPr="00BE1811">
        <w:rPr>
          <w:sz w:val="22"/>
          <w:szCs w:val="22"/>
        </w:rPr>
        <w:t xml:space="preserve"> to advise students, help them with their integration in the host environment and monitor their training progress</w:t>
      </w:r>
    </w:p>
    <w:p w14:paraId="6C29D5B4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lastRenderedPageBreak/>
        <w:t xml:space="preserve">Provide </w:t>
      </w:r>
      <w:r w:rsidRPr="00BE1811">
        <w:rPr>
          <w:b/>
          <w:sz w:val="22"/>
          <w:szCs w:val="22"/>
        </w:rPr>
        <w:t>practical support</w:t>
      </w:r>
      <w:r w:rsidRPr="00BE1811">
        <w:rPr>
          <w:sz w:val="22"/>
          <w:szCs w:val="22"/>
        </w:rPr>
        <w:t xml:space="preserve"> if required, check appropriate insurance cover and facilitate understanding of the culture of the host country</w:t>
      </w:r>
    </w:p>
    <w:p w14:paraId="6C29D5B5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6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STUDENT UNDERTAKES TO: </w:t>
      </w:r>
    </w:p>
    <w:p w14:paraId="6C29D5B7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Comply with all </w:t>
      </w:r>
      <w:r w:rsidRPr="00BE1811">
        <w:rPr>
          <w:b/>
          <w:sz w:val="22"/>
          <w:szCs w:val="22"/>
        </w:rPr>
        <w:t>arrangements</w:t>
      </w:r>
      <w:r w:rsidRPr="00BE1811">
        <w:rPr>
          <w:sz w:val="22"/>
          <w:szCs w:val="22"/>
        </w:rPr>
        <w:t xml:space="preserve"> negotiated for his/her placement and to do his/her best to make the placement a success</w:t>
      </w:r>
    </w:p>
    <w:p w14:paraId="6C29D5B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bide by the </w:t>
      </w:r>
      <w:r w:rsidRPr="00BE1811">
        <w:rPr>
          <w:b/>
          <w:sz w:val="22"/>
          <w:szCs w:val="22"/>
        </w:rPr>
        <w:t>rules and regulations</w:t>
      </w:r>
      <w:r w:rsidRPr="00BE1811">
        <w:rPr>
          <w:sz w:val="22"/>
          <w:szCs w:val="22"/>
        </w:rPr>
        <w:t xml:space="preserve"> of the host organisation, its normal working hours, code of conduct and rules of confidentiality</w:t>
      </w:r>
    </w:p>
    <w:p w14:paraId="6C29D5B9" w14:textId="07C0278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Communicate</w:t>
      </w:r>
      <w:r w:rsidRPr="00BE1811">
        <w:rPr>
          <w:sz w:val="22"/>
          <w:szCs w:val="22"/>
        </w:rPr>
        <w:t xml:space="preserve"> with the </w:t>
      </w:r>
      <w:r w:rsidR="008940AC">
        <w:rPr>
          <w:sz w:val="22"/>
          <w:szCs w:val="22"/>
        </w:rPr>
        <w:t>home</w:t>
      </w:r>
      <w:r w:rsidRPr="00BE1811">
        <w:rPr>
          <w:sz w:val="22"/>
          <w:szCs w:val="22"/>
        </w:rPr>
        <w:t xml:space="preserve"> institution about any problem or changes regarding the placement</w:t>
      </w:r>
    </w:p>
    <w:p w14:paraId="6C29D5B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Submit a report</w:t>
      </w:r>
      <w:r w:rsidRPr="00BE1811">
        <w:rPr>
          <w:sz w:val="22"/>
          <w:szCs w:val="22"/>
        </w:rPr>
        <w:t xml:space="preserve"> in the specified format and any required supporting documents at the end of the placement</w:t>
      </w:r>
    </w:p>
    <w:sectPr w:rsidR="00BE1811" w:rsidRPr="00BE1811" w:rsidSect="00325500">
      <w:footerReference w:type="even" r:id="rId9"/>
      <w:footerReference w:type="default" r:id="rId10"/>
      <w:pgSz w:w="11907" w:h="16840"/>
      <w:pgMar w:top="720" w:right="720" w:bottom="720" w:left="72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9D5BF" w14:textId="77777777" w:rsidR="00DF5216" w:rsidRDefault="00DF5216">
      <w:r>
        <w:separator/>
      </w:r>
    </w:p>
  </w:endnote>
  <w:endnote w:type="continuationSeparator" w:id="0">
    <w:p w14:paraId="6C29D5C0" w14:textId="77777777" w:rsidR="00DF5216" w:rsidRDefault="00DF5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9D5C1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C29D5C2" w14:textId="77777777" w:rsidR="00A63E66" w:rsidRDefault="00A63E66" w:rsidP="005F1CF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9D5C3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E0A7C">
      <w:rPr>
        <w:rStyle w:val="slostrnky"/>
        <w:noProof/>
      </w:rPr>
      <w:t>2</w:t>
    </w:r>
    <w:r>
      <w:rPr>
        <w:rStyle w:val="slostrnky"/>
      </w:rPr>
      <w:fldChar w:fldCharType="end"/>
    </w:r>
  </w:p>
  <w:p w14:paraId="6C29D5C4" w14:textId="77777777" w:rsidR="00A63E66" w:rsidRDefault="00A63E66" w:rsidP="004B788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9D5BD" w14:textId="77777777" w:rsidR="00DF5216" w:rsidRDefault="00DF5216">
      <w:r>
        <w:separator/>
      </w:r>
    </w:p>
  </w:footnote>
  <w:footnote w:type="continuationSeparator" w:id="0">
    <w:p w14:paraId="6C29D5BE" w14:textId="77777777" w:rsidR="00DF5216" w:rsidRDefault="00DF5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305D3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1623E"/>
    <w:multiLevelType w:val="hybridMultilevel"/>
    <w:tmpl w:val="9A2C027C"/>
    <w:lvl w:ilvl="0" w:tplc="9ADC73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A68FA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GlJV0wYNRTHzfbYk0G3wk/FLxQs4j4AorAlVtcgDuYjUvHfjcjgDdltaIWRRnpjLiCk2E+vhoQRsYfSImJGSw==" w:salt="g2nnN1H7xmflC7No1FXHFQ==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AzNDMyNTe3sDBR0lEKTi0uzszPAykwrAUALB5eMSwAAAA="/>
    <w:docVar w:name="LW_DocType" w:val="NORMAL"/>
  </w:docVars>
  <w:rsids>
    <w:rsidRoot w:val="000461DD"/>
    <w:rsid w:val="00003CB0"/>
    <w:rsid w:val="000169F7"/>
    <w:rsid w:val="000178C6"/>
    <w:rsid w:val="00023959"/>
    <w:rsid w:val="00044935"/>
    <w:rsid w:val="000461DD"/>
    <w:rsid w:val="00070472"/>
    <w:rsid w:val="00081AA9"/>
    <w:rsid w:val="000A7733"/>
    <w:rsid w:val="000B035B"/>
    <w:rsid w:val="000B35D2"/>
    <w:rsid w:val="000C5137"/>
    <w:rsid w:val="000E72B9"/>
    <w:rsid w:val="000F4DA3"/>
    <w:rsid w:val="000F6BCD"/>
    <w:rsid w:val="00107A99"/>
    <w:rsid w:val="001227A9"/>
    <w:rsid w:val="001236A6"/>
    <w:rsid w:val="001326B8"/>
    <w:rsid w:val="00146C0E"/>
    <w:rsid w:val="00152881"/>
    <w:rsid w:val="0015414E"/>
    <w:rsid w:val="001578F2"/>
    <w:rsid w:val="00165C96"/>
    <w:rsid w:val="00176A59"/>
    <w:rsid w:val="00177C1A"/>
    <w:rsid w:val="00191B6C"/>
    <w:rsid w:val="00193098"/>
    <w:rsid w:val="001C49C3"/>
    <w:rsid w:val="001D0F51"/>
    <w:rsid w:val="001D182E"/>
    <w:rsid w:val="001E73DC"/>
    <w:rsid w:val="001F19C6"/>
    <w:rsid w:val="001F783F"/>
    <w:rsid w:val="00212A94"/>
    <w:rsid w:val="00215C0C"/>
    <w:rsid w:val="002254B7"/>
    <w:rsid w:val="0023595C"/>
    <w:rsid w:val="00237DDE"/>
    <w:rsid w:val="00250F05"/>
    <w:rsid w:val="00257E83"/>
    <w:rsid w:val="00264B44"/>
    <w:rsid w:val="00265E66"/>
    <w:rsid w:val="002661AB"/>
    <w:rsid w:val="00271921"/>
    <w:rsid w:val="00280BDE"/>
    <w:rsid w:val="0029142B"/>
    <w:rsid w:val="0029490D"/>
    <w:rsid w:val="00294E2F"/>
    <w:rsid w:val="002C0103"/>
    <w:rsid w:val="002C45EA"/>
    <w:rsid w:val="002E01AD"/>
    <w:rsid w:val="003003F8"/>
    <w:rsid w:val="00301885"/>
    <w:rsid w:val="0030589C"/>
    <w:rsid w:val="00310487"/>
    <w:rsid w:val="0031479C"/>
    <w:rsid w:val="00325500"/>
    <w:rsid w:val="00327B91"/>
    <w:rsid w:val="00335230"/>
    <w:rsid w:val="003564F4"/>
    <w:rsid w:val="0039146A"/>
    <w:rsid w:val="00397914"/>
    <w:rsid w:val="003A3F4E"/>
    <w:rsid w:val="003A66CE"/>
    <w:rsid w:val="003B0F8B"/>
    <w:rsid w:val="003B6D6F"/>
    <w:rsid w:val="003D0700"/>
    <w:rsid w:val="003E2DFB"/>
    <w:rsid w:val="003E683C"/>
    <w:rsid w:val="003E7E40"/>
    <w:rsid w:val="003F2BF3"/>
    <w:rsid w:val="003F302D"/>
    <w:rsid w:val="00403A07"/>
    <w:rsid w:val="0043588C"/>
    <w:rsid w:val="0046349D"/>
    <w:rsid w:val="0046591C"/>
    <w:rsid w:val="00466A30"/>
    <w:rsid w:val="004A1784"/>
    <w:rsid w:val="004A3B30"/>
    <w:rsid w:val="004B5210"/>
    <w:rsid w:val="004B7887"/>
    <w:rsid w:val="004D0C05"/>
    <w:rsid w:val="004D35B4"/>
    <w:rsid w:val="004D4B44"/>
    <w:rsid w:val="004E0F3F"/>
    <w:rsid w:val="004E6C62"/>
    <w:rsid w:val="004F1156"/>
    <w:rsid w:val="00530651"/>
    <w:rsid w:val="005364CB"/>
    <w:rsid w:val="005554C5"/>
    <w:rsid w:val="00560C28"/>
    <w:rsid w:val="00587AC9"/>
    <w:rsid w:val="00591FCD"/>
    <w:rsid w:val="00592784"/>
    <w:rsid w:val="005A392A"/>
    <w:rsid w:val="005A412B"/>
    <w:rsid w:val="005A7045"/>
    <w:rsid w:val="005B1819"/>
    <w:rsid w:val="005B590C"/>
    <w:rsid w:val="005B7A6D"/>
    <w:rsid w:val="005C0633"/>
    <w:rsid w:val="005C285C"/>
    <w:rsid w:val="005D7A50"/>
    <w:rsid w:val="005F1CFB"/>
    <w:rsid w:val="005F2AD6"/>
    <w:rsid w:val="005F3B91"/>
    <w:rsid w:val="00617CB0"/>
    <w:rsid w:val="00626F38"/>
    <w:rsid w:val="00633682"/>
    <w:rsid w:val="006359C8"/>
    <w:rsid w:val="006360C6"/>
    <w:rsid w:val="00674995"/>
    <w:rsid w:val="00676231"/>
    <w:rsid w:val="00677616"/>
    <w:rsid w:val="00681B8B"/>
    <w:rsid w:val="00684357"/>
    <w:rsid w:val="00690DE9"/>
    <w:rsid w:val="00693FB8"/>
    <w:rsid w:val="00695CDC"/>
    <w:rsid w:val="006A1716"/>
    <w:rsid w:val="006D5B0C"/>
    <w:rsid w:val="006D72E4"/>
    <w:rsid w:val="006F2224"/>
    <w:rsid w:val="00704D7B"/>
    <w:rsid w:val="0074105C"/>
    <w:rsid w:val="00793A75"/>
    <w:rsid w:val="007A21D4"/>
    <w:rsid w:val="007B3B74"/>
    <w:rsid w:val="007E59AC"/>
    <w:rsid w:val="007F1D61"/>
    <w:rsid w:val="00812875"/>
    <w:rsid w:val="00822497"/>
    <w:rsid w:val="00830D80"/>
    <w:rsid w:val="00833F1B"/>
    <w:rsid w:val="00855372"/>
    <w:rsid w:val="008646A6"/>
    <w:rsid w:val="0086615A"/>
    <w:rsid w:val="00867AD3"/>
    <w:rsid w:val="00875222"/>
    <w:rsid w:val="008766F5"/>
    <w:rsid w:val="008940AC"/>
    <w:rsid w:val="008A2394"/>
    <w:rsid w:val="008B26BE"/>
    <w:rsid w:val="008C06CC"/>
    <w:rsid w:val="008C1BF1"/>
    <w:rsid w:val="008C5052"/>
    <w:rsid w:val="008D5673"/>
    <w:rsid w:val="008E0A7C"/>
    <w:rsid w:val="008E5FE9"/>
    <w:rsid w:val="008F0300"/>
    <w:rsid w:val="009153EE"/>
    <w:rsid w:val="00931DBF"/>
    <w:rsid w:val="00951CB5"/>
    <w:rsid w:val="00952A04"/>
    <w:rsid w:val="0096394F"/>
    <w:rsid w:val="00964133"/>
    <w:rsid w:val="00974455"/>
    <w:rsid w:val="009769B8"/>
    <w:rsid w:val="009871EB"/>
    <w:rsid w:val="00987613"/>
    <w:rsid w:val="0099204C"/>
    <w:rsid w:val="009A1825"/>
    <w:rsid w:val="009B079B"/>
    <w:rsid w:val="009F09C9"/>
    <w:rsid w:val="009F48BE"/>
    <w:rsid w:val="00A047C2"/>
    <w:rsid w:val="00A1126B"/>
    <w:rsid w:val="00A14BCE"/>
    <w:rsid w:val="00A14C28"/>
    <w:rsid w:val="00A15C78"/>
    <w:rsid w:val="00A25A71"/>
    <w:rsid w:val="00A314DE"/>
    <w:rsid w:val="00A61B69"/>
    <w:rsid w:val="00A622B9"/>
    <w:rsid w:val="00A63B98"/>
    <w:rsid w:val="00A63E66"/>
    <w:rsid w:val="00A72DBB"/>
    <w:rsid w:val="00A73CB2"/>
    <w:rsid w:val="00AC07B9"/>
    <w:rsid w:val="00AE1235"/>
    <w:rsid w:val="00B0657B"/>
    <w:rsid w:val="00B06CAD"/>
    <w:rsid w:val="00B127CB"/>
    <w:rsid w:val="00B20158"/>
    <w:rsid w:val="00B27817"/>
    <w:rsid w:val="00B96544"/>
    <w:rsid w:val="00BD1FA5"/>
    <w:rsid w:val="00BD3DCF"/>
    <w:rsid w:val="00BD4E82"/>
    <w:rsid w:val="00BE1811"/>
    <w:rsid w:val="00C02C25"/>
    <w:rsid w:val="00C04181"/>
    <w:rsid w:val="00C303F6"/>
    <w:rsid w:val="00C32A4F"/>
    <w:rsid w:val="00C45FB2"/>
    <w:rsid w:val="00C63A6E"/>
    <w:rsid w:val="00C72D86"/>
    <w:rsid w:val="00C7526D"/>
    <w:rsid w:val="00C764F6"/>
    <w:rsid w:val="00C80167"/>
    <w:rsid w:val="00C90155"/>
    <w:rsid w:val="00C9516F"/>
    <w:rsid w:val="00CA04C2"/>
    <w:rsid w:val="00CF7F5D"/>
    <w:rsid w:val="00D12A55"/>
    <w:rsid w:val="00D12D07"/>
    <w:rsid w:val="00D370DA"/>
    <w:rsid w:val="00D42956"/>
    <w:rsid w:val="00D46205"/>
    <w:rsid w:val="00D50A92"/>
    <w:rsid w:val="00D5247D"/>
    <w:rsid w:val="00D5412E"/>
    <w:rsid w:val="00D55022"/>
    <w:rsid w:val="00D67325"/>
    <w:rsid w:val="00D674EF"/>
    <w:rsid w:val="00DA6D93"/>
    <w:rsid w:val="00DD6B1E"/>
    <w:rsid w:val="00DF1FAA"/>
    <w:rsid w:val="00DF5216"/>
    <w:rsid w:val="00DF7AE2"/>
    <w:rsid w:val="00E0633F"/>
    <w:rsid w:val="00E1222F"/>
    <w:rsid w:val="00E213AF"/>
    <w:rsid w:val="00E22F13"/>
    <w:rsid w:val="00E25134"/>
    <w:rsid w:val="00E32840"/>
    <w:rsid w:val="00E609F5"/>
    <w:rsid w:val="00E62095"/>
    <w:rsid w:val="00E72D2B"/>
    <w:rsid w:val="00E774FF"/>
    <w:rsid w:val="00E824E8"/>
    <w:rsid w:val="00E853E4"/>
    <w:rsid w:val="00E87644"/>
    <w:rsid w:val="00EA0B0B"/>
    <w:rsid w:val="00EB5120"/>
    <w:rsid w:val="00EB67B3"/>
    <w:rsid w:val="00EB7359"/>
    <w:rsid w:val="00EF654F"/>
    <w:rsid w:val="00EF675F"/>
    <w:rsid w:val="00F07C46"/>
    <w:rsid w:val="00F143BA"/>
    <w:rsid w:val="00F17374"/>
    <w:rsid w:val="00F52720"/>
    <w:rsid w:val="00F6529F"/>
    <w:rsid w:val="00F670EF"/>
    <w:rsid w:val="00F85916"/>
    <w:rsid w:val="00F876A5"/>
    <w:rsid w:val="00FB7E88"/>
    <w:rsid w:val="00FD1325"/>
    <w:rsid w:val="00FD6615"/>
    <w:rsid w:val="00FE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C29D557"/>
  <w15:docId w15:val="{E76BEAE8-921C-438C-A441-070553C5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73CB2"/>
    <w:rPr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12875"/>
    <w:pPr>
      <w:spacing w:before="120" w:after="120"/>
      <w:jc w:val="center"/>
    </w:pPr>
    <w:rPr>
      <w:lang w:val="en-GB"/>
    </w:rPr>
  </w:style>
  <w:style w:type="paragraph" w:styleId="Zhlav">
    <w:name w:val="header"/>
    <w:basedOn w:val="Normln"/>
    <w:link w:val="ZhlavChar"/>
    <w:uiPriority w:val="99"/>
    <w:rsid w:val="008C505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C505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C5052"/>
  </w:style>
  <w:style w:type="table" w:styleId="Mkatabulky">
    <w:name w:val="Table Grid"/>
    <w:basedOn w:val="Normlntabulka"/>
    <w:rsid w:val="000B0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B96544"/>
    <w:rPr>
      <w:rFonts w:ascii="Tahoma" w:hAnsi="Tahoma" w:cs="Tahoma"/>
      <w:sz w:val="16"/>
      <w:szCs w:val="16"/>
    </w:rPr>
  </w:style>
  <w:style w:type="character" w:customStyle="1" w:styleId="ZhlavChar">
    <w:name w:val="Záhlaví Char"/>
    <w:link w:val="Zhlav"/>
    <w:uiPriority w:val="99"/>
    <w:rsid w:val="00D55022"/>
    <w:rPr>
      <w:lang w:val="en-US" w:eastAsia="zh-CN"/>
    </w:rPr>
  </w:style>
  <w:style w:type="paragraph" w:styleId="Odstavecseseznamem">
    <w:name w:val="List Paragraph"/>
    <w:basedOn w:val="Normln"/>
    <w:uiPriority w:val="34"/>
    <w:qFormat/>
    <w:rsid w:val="0096413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extpoznpodarou">
    <w:name w:val="footnote text"/>
    <w:basedOn w:val="Normln"/>
    <w:link w:val="TextpoznpodarouChar"/>
    <w:rsid w:val="005554C5"/>
  </w:style>
  <w:style w:type="character" w:customStyle="1" w:styleId="TextpoznpodarouChar">
    <w:name w:val="Text pozn. pod čarou Char"/>
    <w:link w:val="Textpoznpodarou"/>
    <w:rsid w:val="005554C5"/>
    <w:rPr>
      <w:lang w:val="en-US" w:eastAsia="zh-CN"/>
    </w:rPr>
  </w:style>
  <w:style w:type="character" w:styleId="Znakapoznpodarou">
    <w:name w:val="footnote reference"/>
    <w:rsid w:val="00555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0C2AC-BFD8-4D6D-8C29-87A02EA0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90</Words>
  <Characters>4072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aining Agreement</vt:lpstr>
      <vt:lpstr>Training Agreement</vt:lpstr>
    </vt:vector>
  </TitlesOfParts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greement</dc:title>
  <dc:subject/>
  <dc:creator>kamplal</dc:creator>
  <cp:keywords/>
  <cp:lastModifiedBy>Eva Grebe</cp:lastModifiedBy>
  <cp:revision>15</cp:revision>
  <cp:lastPrinted>2010-03-18T11:30:00Z</cp:lastPrinted>
  <dcterms:created xsi:type="dcterms:W3CDTF">2016-06-10T10:06:00Z</dcterms:created>
  <dcterms:modified xsi:type="dcterms:W3CDTF">2020-08-31T06:50:00Z</dcterms:modified>
</cp:coreProperties>
</file>